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13B2E5" w14:textId="0330F6C7" w:rsidR="00803C2C" w:rsidRPr="001F35BE" w:rsidRDefault="009C4F05" w:rsidP="00803C2C">
      <w:pPr>
        <w:spacing w:line="360" w:lineRule="auto"/>
        <w:jc w:val="both"/>
        <w:rPr>
          <w:rFonts w:ascii="Arial" w:hAnsi="Arial" w:cs="Arial"/>
          <w:b/>
          <w:color w:val="000000" w:themeColor="text1"/>
          <w:sz w:val="28"/>
          <w:szCs w:val="28"/>
        </w:rPr>
      </w:pPr>
      <w:bookmarkStart w:id="0" w:name="_Hlk514363141"/>
      <w:r>
        <w:rPr>
          <w:rFonts w:ascii="Arial" w:hAnsi="Arial" w:cs="Arial"/>
          <w:b/>
          <w:color w:val="000000" w:themeColor="text1"/>
          <w:sz w:val="28"/>
          <w:szCs w:val="28"/>
        </w:rPr>
        <w:t>H</w:t>
      </w:r>
      <w:r w:rsidR="00803C2C" w:rsidRPr="001F35BE">
        <w:rPr>
          <w:rFonts w:ascii="Arial" w:hAnsi="Arial" w:cs="Arial"/>
          <w:b/>
          <w:color w:val="000000" w:themeColor="text1"/>
          <w:sz w:val="28"/>
          <w:szCs w:val="28"/>
        </w:rPr>
        <w:t xml:space="preserve">EAT STRESS RISK ASSESSMEN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8"/>
        <w:gridCol w:w="5012"/>
      </w:tblGrid>
      <w:tr w:rsidR="00803C2C" w:rsidRPr="0028402E" w14:paraId="0FDFF822" w14:textId="77777777" w:rsidTr="008C5348">
        <w:tc>
          <w:tcPr>
            <w:tcW w:w="5058" w:type="dxa"/>
          </w:tcPr>
          <w:p w14:paraId="14C2BEA1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28402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Date</w:t>
            </w: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 of the risk assessment</w:t>
            </w:r>
            <w:r w:rsidRPr="0028402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:</w:t>
            </w:r>
          </w:p>
          <w:p w14:paraId="0E17EC40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Time: </w:t>
            </w:r>
          </w:p>
        </w:tc>
        <w:tc>
          <w:tcPr>
            <w:tcW w:w="5012" w:type="dxa"/>
          </w:tcPr>
          <w:p w14:paraId="46CF0AD9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28402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Work area Name:</w:t>
            </w:r>
          </w:p>
        </w:tc>
      </w:tr>
    </w:tbl>
    <w:p w14:paraId="1E3EE6E7" w14:textId="77777777" w:rsidR="00803C2C" w:rsidRDefault="00803C2C" w:rsidP="00803C2C">
      <w:pPr>
        <w:spacing w:line="360" w:lineRule="auto"/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6E2CE862" w14:textId="77777777" w:rsidR="00803C2C" w:rsidRDefault="00803C2C" w:rsidP="00803C2C">
      <w:pPr>
        <w:spacing w:line="360" w:lineRule="auto"/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  <w:r>
        <w:rPr>
          <w:rFonts w:ascii="Arial" w:hAnsi="Arial" w:cs="Arial"/>
          <w:b/>
          <w:color w:val="000000" w:themeColor="text1"/>
          <w:sz w:val="22"/>
          <w:szCs w:val="22"/>
        </w:rPr>
        <w:t>Describe the scope of work that is to be done in this work are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803C2C" w14:paraId="4E5A2734" w14:textId="77777777" w:rsidTr="008C5348">
        <w:tc>
          <w:tcPr>
            <w:tcW w:w="10070" w:type="dxa"/>
          </w:tcPr>
          <w:p w14:paraId="4BDBE7D8" w14:textId="77777777" w:rsidR="00803C2C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14:paraId="2FEA1B38" w14:textId="77777777" w:rsidTr="008C5348">
        <w:tc>
          <w:tcPr>
            <w:tcW w:w="10070" w:type="dxa"/>
          </w:tcPr>
          <w:p w14:paraId="739ED8A5" w14:textId="77777777" w:rsidR="00803C2C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14:paraId="2E2E8A41" w14:textId="77777777" w:rsidTr="008C5348">
        <w:tc>
          <w:tcPr>
            <w:tcW w:w="10070" w:type="dxa"/>
          </w:tcPr>
          <w:p w14:paraId="4322EEC3" w14:textId="77777777" w:rsidR="00803C2C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14:paraId="5EDF0332" w14:textId="77777777" w:rsidTr="008C5348">
        <w:tc>
          <w:tcPr>
            <w:tcW w:w="10070" w:type="dxa"/>
          </w:tcPr>
          <w:p w14:paraId="4A7AAA2B" w14:textId="77777777" w:rsidR="00803C2C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14:paraId="55419180" w14:textId="77777777" w:rsidTr="008C5348">
        <w:tc>
          <w:tcPr>
            <w:tcW w:w="10070" w:type="dxa"/>
          </w:tcPr>
          <w:p w14:paraId="2C8A6B42" w14:textId="77777777" w:rsidR="00803C2C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14:paraId="4085847B" w14:textId="77777777" w:rsidTr="008C5348">
        <w:tc>
          <w:tcPr>
            <w:tcW w:w="10070" w:type="dxa"/>
          </w:tcPr>
          <w:p w14:paraId="4F77C320" w14:textId="77777777" w:rsidR="00803C2C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</w:tbl>
    <w:p w14:paraId="5D384510" w14:textId="77777777" w:rsidR="00803C2C" w:rsidRDefault="00803C2C" w:rsidP="00803C2C">
      <w:pPr>
        <w:spacing w:line="360" w:lineRule="auto"/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52BE639C" w14:textId="77777777" w:rsidR="00803C2C" w:rsidRDefault="00803C2C" w:rsidP="00803C2C">
      <w:pPr>
        <w:spacing w:line="360" w:lineRule="auto"/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  <w:r>
        <w:rPr>
          <w:rFonts w:ascii="Arial" w:hAnsi="Arial" w:cs="Arial"/>
          <w:b/>
          <w:color w:val="000000" w:themeColor="text1"/>
          <w:sz w:val="22"/>
          <w:szCs w:val="22"/>
        </w:rPr>
        <w:t xml:space="preserve">Describe any contributing factors that would add to the risk of heat stress (source of the heat). Example the use of PPE, materials, work process or the environmen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803C2C" w14:paraId="39FCD155" w14:textId="77777777" w:rsidTr="008C5348">
        <w:tc>
          <w:tcPr>
            <w:tcW w:w="10070" w:type="dxa"/>
          </w:tcPr>
          <w:p w14:paraId="6D00279E" w14:textId="77777777" w:rsidR="00803C2C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14:paraId="5D81F022" w14:textId="77777777" w:rsidTr="008C5348">
        <w:tc>
          <w:tcPr>
            <w:tcW w:w="10070" w:type="dxa"/>
          </w:tcPr>
          <w:p w14:paraId="32F78A50" w14:textId="77777777" w:rsidR="00803C2C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14:paraId="06CE200B" w14:textId="77777777" w:rsidTr="008C5348">
        <w:tc>
          <w:tcPr>
            <w:tcW w:w="10070" w:type="dxa"/>
          </w:tcPr>
          <w:p w14:paraId="5CE636B8" w14:textId="77777777" w:rsidR="00803C2C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14:paraId="7373061D" w14:textId="77777777" w:rsidTr="008C5348">
        <w:tc>
          <w:tcPr>
            <w:tcW w:w="10070" w:type="dxa"/>
          </w:tcPr>
          <w:p w14:paraId="2CAFE864" w14:textId="77777777" w:rsidR="00803C2C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14:paraId="0B4734D0" w14:textId="77777777" w:rsidTr="008C5348">
        <w:tc>
          <w:tcPr>
            <w:tcW w:w="10070" w:type="dxa"/>
          </w:tcPr>
          <w:p w14:paraId="1EBE72CF" w14:textId="77777777" w:rsidR="00803C2C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14:paraId="7062E20C" w14:textId="77777777" w:rsidTr="008C5348">
        <w:tc>
          <w:tcPr>
            <w:tcW w:w="10070" w:type="dxa"/>
          </w:tcPr>
          <w:p w14:paraId="45C1B939" w14:textId="77777777" w:rsidR="00803C2C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Do we know what the expected heat in this area could get to?</w:t>
            </w:r>
          </w:p>
          <w:p w14:paraId="33EB993F" w14:textId="77777777" w:rsidR="00803C2C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</w:tbl>
    <w:p w14:paraId="1C86D03C" w14:textId="77777777" w:rsidR="00803C2C" w:rsidRDefault="00803C2C" w:rsidP="00803C2C">
      <w:pPr>
        <w:spacing w:line="360" w:lineRule="auto"/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7AEF5A98" w14:textId="77777777" w:rsidR="00803C2C" w:rsidRDefault="00803C2C" w:rsidP="00803C2C">
      <w:pPr>
        <w:spacing w:line="360" w:lineRule="auto"/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  <w:r>
        <w:rPr>
          <w:rFonts w:ascii="Arial" w:hAnsi="Arial" w:cs="Arial"/>
          <w:b/>
          <w:color w:val="000000" w:themeColor="text1"/>
          <w:sz w:val="22"/>
          <w:szCs w:val="22"/>
        </w:rPr>
        <w:t>How many workers may be working in this area?  _________</w:t>
      </w:r>
    </w:p>
    <w:p w14:paraId="4B738064" w14:textId="77777777" w:rsidR="00803C2C" w:rsidRPr="0028402E" w:rsidRDefault="00803C2C" w:rsidP="00803C2C">
      <w:pPr>
        <w:spacing w:line="360" w:lineRule="auto"/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4248"/>
        <w:gridCol w:w="1134"/>
        <w:gridCol w:w="1417"/>
        <w:gridCol w:w="3261"/>
      </w:tblGrid>
      <w:tr w:rsidR="00803C2C" w:rsidRPr="0028402E" w14:paraId="44FCFC4A" w14:textId="77777777" w:rsidTr="008C5348">
        <w:tc>
          <w:tcPr>
            <w:tcW w:w="4248" w:type="dxa"/>
          </w:tcPr>
          <w:p w14:paraId="291149E1" w14:textId="63390A0A" w:rsidR="00803C2C" w:rsidRPr="001F35BE" w:rsidRDefault="00803C2C" w:rsidP="004121F0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Controls </w:t>
            </w:r>
            <w:r w:rsidR="004121F0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O</w:t>
            </w: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ptions </w:t>
            </w:r>
          </w:p>
        </w:tc>
        <w:tc>
          <w:tcPr>
            <w:tcW w:w="1134" w:type="dxa"/>
          </w:tcPr>
          <w:p w14:paraId="174C1681" w14:textId="77777777" w:rsidR="00803C2C" w:rsidRPr="0028402E" w:rsidRDefault="00803C2C" w:rsidP="008C5348">
            <w:pPr>
              <w:spacing w:line="360" w:lineRule="auto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Yes</w:t>
            </w:r>
          </w:p>
        </w:tc>
        <w:tc>
          <w:tcPr>
            <w:tcW w:w="1417" w:type="dxa"/>
          </w:tcPr>
          <w:p w14:paraId="5D081D91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  <w:r w:rsidRPr="00C902B0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Not required </w:t>
            </w:r>
          </w:p>
        </w:tc>
        <w:tc>
          <w:tcPr>
            <w:tcW w:w="3261" w:type="dxa"/>
          </w:tcPr>
          <w:p w14:paraId="1B632130" w14:textId="4A33428F" w:rsidR="00803C2C" w:rsidRPr="001F35BE" w:rsidRDefault="004121F0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N</w:t>
            </w:r>
            <w:r w:rsidR="00803C2C"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otes</w:t>
            </w:r>
          </w:p>
        </w:tc>
      </w:tr>
      <w:tr w:rsidR="00803C2C" w:rsidRPr="0028402E" w14:paraId="7508F1C7" w14:textId="77777777" w:rsidTr="008C5348">
        <w:tc>
          <w:tcPr>
            <w:tcW w:w="4248" w:type="dxa"/>
          </w:tcPr>
          <w:p w14:paraId="38677228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Can the work be rescheduled to a time that it is cooler to work?</w:t>
            </w:r>
          </w:p>
        </w:tc>
        <w:tc>
          <w:tcPr>
            <w:tcW w:w="1134" w:type="dxa"/>
          </w:tcPr>
          <w:p w14:paraId="7393491C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417" w:type="dxa"/>
          </w:tcPr>
          <w:p w14:paraId="7468BC8B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3261" w:type="dxa"/>
          </w:tcPr>
          <w:p w14:paraId="7116069F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:rsidRPr="0028402E" w14:paraId="3D713DFC" w14:textId="77777777" w:rsidTr="008C5348">
        <w:tc>
          <w:tcPr>
            <w:tcW w:w="4248" w:type="dxa"/>
          </w:tcPr>
          <w:p w14:paraId="73304E69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Is there a thermometer in this area?</w:t>
            </w:r>
          </w:p>
        </w:tc>
        <w:tc>
          <w:tcPr>
            <w:tcW w:w="1134" w:type="dxa"/>
          </w:tcPr>
          <w:p w14:paraId="015DDB78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417" w:type="dxa"/>
          </w:tcPr>
          <w:p w14:paraId="08B92C9D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3261" w:type="dxa"/>
          </w:tcPr>
          <w:p w14:paraId="42F14858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:rsidRPr="0028402E" w14:paraId="3B062241" w14:textId="77777777" w:rsidTr="008C5348">
        <w:tc>
          <w:tcPr>
            <w:tcW w:w="4248" w:type="dxa"/>
          </w:tcPr>
          <w:p w14:paraId="3C63BED2" w14:textId="35BD1085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Can we rotate jobs</w:t>
            </w:r>
            <w:r w:rsidR="004121F0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?</w:t>
            </w:r>
          </w:p>
        </w:tc>
        <w:tc>
          <w:tcPr>
            <w:tcW w:w="1134" w:type="dxa"/>
          </w:tcPr>
          <w:p w14:paraId="599C42B3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417" w:type="dxa"/>
          </w:tcPr>
          <w:p w14:paraId="5AB7A0A5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3261" w:type="dxa"/>
          </w:tcPr>
          <w:p w14:paraId="519ACF0E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:rsidRPr="0028402E" w14:paraId="1E6A4F00" w14:textId="77777777" w:rsidTr="008C5348">
        <w:tc>
          <w:tcPr>
            <w:tcW w:w="4248" w:type="dxa"/>
          </w:tcPr>
          <w:p w14:paraId="755CED1B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Can workers go to cooler places such as an air-conditioned room?</w:t>
            </w:r>
          </w:p>
        </w:tc>
        <w:tc>
          <w:tcPr>
            <w:tcW w:w="1134" w:type="dxa"/>
          </w:tcPr>
          <w:p w14:paraId="09010851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417" w:type="dxa"/>
          </w:tcPr>
          <w:p w14:paraId="07A8C74C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3261" w:type="dxa"/>
          </w:tcPr>
          <w:p w14:paraId="70F2671A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:rsidRPr="0028402E" w14:paraId="5DAD9E1C" w14:textId="77777777" w:rsidTr="008C5348">
        <w:tc>
          <w:tcPr>
            <w:tcW w:w="4248" w:type="dxa"/>
          </w:tcPr>
          <w:p w14:paraId="6F6584E5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Can workers take additional breaks if they need to do so?</w:t>
            </w:r>
          </w:p>
        </w:tc>
        <w:tc>
          <w:tcPr>
            <w:tcW w:w="1134" w:type="dxa"/>
          </w:tcPr>
          <w:p w14:paraId="24A8337D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417" w:type="dxa"/>
          </w:tcPr>
          <w:p w14:paraId="63CC0445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3261" w:type="dxa"/>
          </w:tcPr>
          <w:p w14:paraId="24CCBE4F" w14:textId="77777777" w:rsidR="00803C2C" w:rsidRPr="005D3E53" w:rsidRDefault="00803C2C" w:rsidP="008C5348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5D3E53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o workers need to get permission?</w:t>
            </w:r>
          </w:p>
        </w:tc>
      </w:tr>
      <w:tr w:rsidR="00803C2C" w:rsidRPr="0028402E" w14:paraId="12CE1744" w14:textId="77777777" w:rsidTr="008C5348">
        <w:tc>
          <w:tcPr>
            <w:tcW w:w="4248" w:type="dxa"/>
          </w:tcPr>
          <w:p w14:paraId="689787F6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lastRenderedPageBreak/>
              <w:t>Are workers working alone?</w:t>
            </w:r>
          </w:p>
        </w:tc>
        <w:tc>
          <w:tcPr>
            <w:tcW w:w="1134" w:type="dxa"/>
          </w:tcPr>
          <w:p w14:paraId="1847E8DF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417" w:type="dxa"/>
          </w:tcPr>
          <w:p w14:paraId="19BD7A32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3261" w:type="dxa"/>
          </w:tcPr>
          <w:p w14:paraId="15059912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:rsidRPr="0028402E" w14:paraId="49B7AF4E" w14:textId="77777777" w:rsidTr="008C5348">
        <w:tc>
          <w:tcPr>
            <w:tcW w:w="4248" w:type="dxa"/>
          </w:tcPr>
          <w:p w14:paraId="075F495F" w14:textId="77777777" w:rsidR="00803C2C" w:rsidRPr="001F35BE" w:rsidRDefault="00803C2C" w:rsidP="008C5348">
            <w:pPr>
              <w:spacing w:line="360" w:lineRule="auto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Is water available to workers?</w:t>
            </w:r>
          </w:p>
        </w:tc>
        <w:tc>
          <w:tcPr>
            <w:tcW w:w="1134" w:type="dxa"/>
          </w:tcPr>
          <w:p w14:paraId="6D8E87CB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17" w:type="dxa"/>
          </w:tcPr>
          <w:p w14:paraId="0FFC5F20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261" w:type="dxa"/>
          </w:tcPr>
          <w:p w14:paraId="5FDA0326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803C2C" w:rsidRPr="0028402E" w14:paraId="3476DEF3" w14:textId="77777777" w:rsidTr="008C5348">
        <w:tc>
          <w:tcPr>
            <w:tcW w:w="4248" w:type="dxa"/>
          </w:tcPr>
          <w:p w14:paraId="26CD2FC2" w14:textId="736B775E" w:rsidR="00803C2C" w:rsidRPr="001F35BE" w:rsidRDefault="004121F0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popsicles available?</w:t>
            </w:r>
          </w:p>
        </w:tc>
        <w:tc>
          <w:tcPr>
            <w:tcW w:w="1134" w:type="dxa"/>
          </w:tcPr>
          <w:p w14:paraId="28ADF8F3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417" w:type="dxa"/>
          </w:tcPr>
          <w:p w14:paraId="35344317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3261" w:type="dxa"/>
          </w:tcPr>
          <w:p w14:paraId="30FEA7C4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Where?</w:t>
            </w:r>
          </w:p>
        </w:tc>
      </w:tr>
      <w:tr w:rsidR="00803C2C" w:rsidRPr="0028402E" w14:paraId="4E35618D" w14:textId="77777777" w:rsidTr="008C5348">
        <w:tc>
          <w:tcPr>
            <w:tcW w:w="4248" w:type="dxa"/>
          </w:tcPr>
          <w:p w14:paraId="4F53D476" w14:textId="7CCF3865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re cooling scarfs available</w:t>
            </w:r>
            <w:r w:rsidR="004121F0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?</w:t>
            </w:r>
          </w:p>
        </w:tc>
        <w:tc>
          <w:tcPr>
            <w:tcW w:w="1134" w:type="dxa"/>
          </w:tcPr>
          <w:p w14:paraId="5E0A97F2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17" w:type="dxa"/>
          </w:tcPr>
          <w:p w14:paraId="5773FA07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261" w:type="dxa"/>
          </w:tcPr>
          <w:p w14:paraId="174BB397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</w:tr>
      <w:tr w:rsidR="00803C2C" w:rsidRPr="0028402E" w14:paraId="15C19FEF" w14:textId="77777777" w:rsidTr="008C5348">
        <w:tc>
          <w:tcPr>
            <w:tcW w:w="4248" w:type="dxa"/>
          </w:tcPr>
          <w:p w14:paraId="70EC32D0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Are Fans an option? </w:t>
            </w:r>
          </w:p>
        </w:tc>
        <w:tc>
          <w:tcPr>
            <w:tcW w:w="1134" w:type="dxa"/>
          </w:tcPr>
          <w:p w14:paraId="3066588A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417" w:type="dxa"/>
          </w:tcPr>
          <w:p w14:paraId="615F6D17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3261" w:type="dxa"/>
          </w:tcPr>
          <w:p w14:paraId="24E8E5B9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:rsidRPr="0028402E" w14:paraId="683322F8" w14:textId="77777777" w:rsidTr="008C5348">
        <w:tc>
          <w:tcPr>
            <w:tcW w:w="4248" w:type="dxa"/>
          </w:tcPr>
          <w:p w14:paraId="4021505E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 xml:space="preserve">Are there workers in this work area that are affected by heat, more than others? </w:t>
            </w:r>
          </w:p>
          <w:p w14:paraId="5914F6FF" w14:textId="4338739C" w:rsidR="00803C2C" w:rsidRPr="001F35BE" w:rsidRDefault="004121F0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(who m</w:t>
            </w:r>
            <w:r w:rsidR="00803C2C"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y have a history of heat stress)</w:t>
            </w:r>
          </w:p>
        </w:tc>
        <w:tc>
          <w:tcPr>
            <w:tcW w:w="1134" w:type="dxa"/>
          </w:tcPr>
          <w:p w14:paraId="14546E1B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417" w:type="dxa"/>
          </w:tcPr>
          <w:p w14:paraId="0610B0A5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3261" w:type="dxa"/>
          </w:tcPr>
          <w:p w14:paraId="49554B36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:rsidRPr="0028402E" w14:paraId="28F4B23D" w14:textId="77777777" w:rsidTr="008C5348">
        <w:tc>
          <w:tcPr>
            <w:tcW w:w="4248" w:type="dxa"/>
          </w:tcPr>
          <w:p w14:paraId="0CD16175" w14:textId="7CF8DA7F" w:rsidR="00803C2C" w:rsidRPr="001F35BE" w:rsidRDefault="00803C2C" w:rsidP="004121F0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Have workers been trained on how to recognize the effects of heat stress/ exhaustion on a pe</w:t>
            </w:r>
            <w:r w:rsidR="004121F0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rson?</w:t>
            </w:r>
          </w:p>
        </w:tc>
        <w:tc>
          <w:tcPr>
            <w:tcW w:w="1134" w:type="dxa"/>
          </w:tcPr>
          <w:p w14:paraId="5794856B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1417" w:type="dxa"/>
          </w:tcPr>
          <w:p w14:paraId="77CF3162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3261" w:type="dxa"/>
          </w:tcPr>
          <w:p w14:paraId="62A682CC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:rsidRPr="0028402E" w14:paraId="3DBE879A" w14:textId="77777777" w:rsidTr="008C5348">
        <w:tc>
          <w:tcPr>
            <w:tcW w:w="4248" w:type="dxa"/>
          </w:tcPr>
          <w:p w14:paraId="4E6697BD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Who is the first aid person for this area?</w:t>
            </w:r>
          </w:p>
        </w:tc>
        <w:tc>
          <w:tcPr>
            <w:tcW w:w="2551" w:type="dxa"/>
            <w:gridSpan w:val="2"/>
          </w:tcPr>
          <w:p w14:paraId="50D815BC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  <w:r w:rsidRPr="0028402E">
              <w:rPr>
                <w:rFonts w:ascii="Arial" w:hAnsi="Arial" w:cs="Arial"/>
                <w:b/>
                <w:color w:val="000000" w:themeColor="text1"/>
              </w:rPr>
              <w:t>Name:</w:t>
            </w:r>
          </w:p>
        </w:tc>
        <w:tc>
          <w:tcPr>
            <w:tcW w:w="3261" w:type="dxa"/>
          </w:tcPr>
          <w:p w14:paraId="0CC6B29A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Works where?</w:t>
            </w:r>
          </w:p>
        </w:tc>
      </w:tr>
      <w:tr w:rsidR="00803C2C" w:rsidRPr="0028402E" w14:paraId="55EA6117" w14:textId="77777777" w:rsidTr="008C5348">
        <w:tc>
          <w:tcPr>
            <w:tcW w:w="4248" w:type="dxa"/>
          </w:tcPr>
          <w:p w14:paraId="5164E7A0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Who will be responsible to monitor the health of the workers?</w:t>
            </w:r>
          </w:p>
        </w:tc>
        <w:tc>
          <w:tcPr>
            <w:tcW w:w="2551" w:type="dxa"/>
            <w:gridSpan w:val="2"/>
          </w:tcPr>
          <w:p w14:paraId="2716C64F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Name:</w:t>
            </w:r>
          </w:p>
        </w:tc>
        <w:tc>
          <w:tcPr>
            <w:tcW w:w="3261" w:type="dxa"/>
          </w:tcPr>
          <w:p w14:paraId="2FC28EBB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itle/position</w:t>
            </w:r>
          </w:p>
        </w:tc>
      </w:tr>
      <w:tr w:rsidR="00803C2C" w:rsidRPr="0028402E" w14:paraId="5A3C4335" w14:textId="77777777" w:rsidTr="008C5348">
        <w:tc>
          <w:tcPr>
            <w:tcW w:w="4248" w:type="dxa"/>
          </w:tcPr>
          <w:p w14:paraId="1B9BA24C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ny other engineering controls that could be used to protect the workers?</w:t>
            </w:r>
          </w:p>
        </w:tc>
        <w:tc>
          <w:tcPr>
            <w:tcW w:w="2551" w:type="dxa"/>
            <w:gridSpan w:val="2"/>
          </w:tcPr>
          <w:p w14:paraId="4DC65892" w14:textId="77777777" w:rsidR="00803C2C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>Control:</w:t>
            </w:r>
          </w:p>
          <w:p w14:paraId="481ADC64" w14:textId="77777777" w:rsidR="005D3E53" w:rsidRDefault="005D3E53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  <w:p w14:paraId="2AB34617" w14:textId="77777777" w:rsidR="005D3E53" w:rsidRDefault="005D3E53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  <w:p w14:paraId="72A750A6" w14:textId="77777777" w:rsidR="005D3E53" w:rsidRDefault="005D3E53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  <w:p w14:paraId="3CAE0983" w14:textId="3A949F12" w:rsidR="005D3E53" w:rsidRDefault="005D3E53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3261" w:type="dxa"/>
          </w:tcPr>
          <w:p w14:paraId="7BAFC080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By who?</w:t>
            </w:r>
          </w:p>
          <w:p w14:paraId="2078ED81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:rsidRPr="0028402E" w14:paraId="2F31CA83" w14:textId="77777777" w:rsidTr="008C5348">
        <w:tc>
          <w:tcPr>
            <w:tcW w:w="4248" w:type="dxa"/>
          </w:tcPr>
          <w:p w14:paraId="54EB1DD2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Any other administrative controls that can apply to ensure the safety of the workers?</w:t>
            </w:r>
          </w:p>
        </w:tc>
        <w:tc>
          <w:tcPr>
            <w:tcW w:w="2551" w:type="dxa"/>
            <w:gridSpan w:val="2"/>
          </w:tcPr>
          <w:p w14:paraId="51D88540" w14:textId="77777777" w:rsidR="00803C2C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  <w:r>
              <w:rPr>
                <w:rFonts w:ascii="Arial" w:hAnsi="Arial" w:cs="Arial"/>
                <w:b/>
                <w:color w:val="000000" w:themeColor="text1"/>
              </w:rPr>
              <w:t xml:space="preserve">Control: </w:t>
            </w:r>
          </w:p>
          <w:p w14:paraId="1F70DB0E" w14:textId="77777777" w:rsidR="005D3E53" w:rsidRDefault="005D3E53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  <w:p w14:paraId="0B121296" w14:textId="77777777" w:rsidR="005D3E53" w:rsidRDefault="005D3E53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  <w:p w14:paraId="2882DB5A" w14:textId="77777777" w:rsidR="005D3E53" w:rsidRDefault="005D3E53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  <w:p w14:paraId="5AE3EBC3" w14:textId="4F5FC7DA" w:rsidR="005D3E53" w:rsidRDefault="005D3E53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</w:rPr>
            </w:pPr>
          </w:p>
        </w:tc>
        <w:tc>
          <w:tcPr>
            <w:tcW w:w="3261" w:type="dxa"/>
          </w:tcPr>
          <w:p w14:paraId="74D875F2" w14:textId="77777777" w:rsidR="00803C2C" w:rsidRPr="001F35B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1F35B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By who?</w:t>
            </w:r>
          </w:p>
        </w:tc>
      </w:tr>
    </w:tbl>
    <w:p w14:paraId="2432D856" w14:textId="77777777" w:rsidR="00803C2C" w:rsidRPr="0028402E" w:rsidRDefault="00803C2C" w:rsidP="00803C2C">
      <w:pPr>
        <w:spacing w:line="360" w:lineRule="auto"/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5F9C7DAD" w14:textId="71E33671" w:rsidR="00803C2C" w:rsidRPr="0028402E" w:rsidRDefault="00803C2C" w:rsidP="00803C2C">
      <w:pPr>
        <w:spacing w:line="360" w:lineRule="auto"/>
        <w:rPr>
          <w:rFonts w:ascii="Arial" w:hAnsi="Arial" w:cs="Arial"/>
          <w:b/>
          <w:color w:val="000000" w:themeColor="text1"/>
          <w:sz w:val="22"/>
          <w:szCs w:val="22"/>
        </w:rPr>
      </w:pPr>
      <w:r w:rsidRPr="0028402E">
        <w:rPr>
          <w:rFonts w:ascii="Arial" w:hAnsi="Arial" w:cs="Arial"/>
          <w:b/>
          <w:color w:val="000000" w:themeColor="text1"/>
          <w:sz w:val="22"/>
          <w:szCs w:val="22"/>
        </w:rPr>
        <w:t>Assessment has been completed by:</w:t>
      </w:r>
      <w:r w:rsidR="004121F0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Pr="0028402E">
        <w:rPr>
          <w:rFonts w:ascii="Arial" w:hAnsi="Arial" w:cs="Arial"/>
          <w:b/>
          <w:color w:val="000000" w:themeColor="text1"/>
          <w:sz w:val="22"/>
          <w:szCs w:val="22"/>
        </w:rPr>
        <w:t>___________________________________________________________</w:t>
      </w:r>
    </w:p>
    <w:p w14:paraId="118E30F7" w14:textId="77777777" w:rsidR="00803C2C" w:rsidRPr="0028402E" w:rsidRDefault="00803C2C" w:rsidP="00803C2C">
      <w:pPr>
        <w:spacing w:line="360" w:lineRule="auto"/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  <w:bookmarkStart w:id="1" w:name="_GoBack"/>
      <w:bookmarkEnd w:id="1"/>
    </w:p>
    <w:p w14:paraId="16F9226A" w14:textId="3EDA6BFD" w:rsidR="00803C2C" w:rsidRDefault="00803C2C" w:rsidP="00803C2C">
      <w:pPr>
        <w:spacing w:line="360" w:lineRule="auto"/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  <w:r w:rsidRPr="0028402E">
        <w:rPr>
          <w:rFonts w:ascii="Arial" w:hAnsi="Arial" w:cs="Arial"/>
          <w:b/>
          <w:color w:val="000000" w:themeColor="text1"/>
          <w:sz w:val="22"/>
          <w:szCs w:val="22"/>
        </w:rPr>
        <w:t>Workers</w:t>
      </w:r>
      <w:r w:rsidR="004121F0">
        <w:rPr>
          <w:rFonts w:ascii="Arial" w:hAnsi="Arial" w:cs="Arial"/>
          <w:b/>
          <w:color w:val="000000" w:themeColor="text1"/>
          <w:sz w:val="22"/>
          <w:szCs w:val="22"/>
        </w:rPr>
        <w:t>: I</w:t>
      </w:r>
      <w:r w:rsidRPr="0028402E">
        <w:rPr>
          <w:rFonts w:ascii="Arial" w:hAnsi="Arial" w:cs="Arial"/>
          <w:b/>
          <w:color w:val="000000" w:themeColor="text1"/>
          <w:sz w:val="22"/>
          <w:szCs w:val="22"/>
        </w:rPr>
        <w:t>f you are feeling ill because of the heat, you must advise your supervisor or our first aid person of your condition.  Additional actions may be needed to protect your health.</w:t>
      </w:r>
    </w:p>
    <w:p w14:paraId="275FFE6F" w14:textId="77777777" w:rsidR="005D3E53" w:rsidRDefault="005D3E53" w:rsidP="00803C2C">
      <w:pPr>
        <w:spacing w:line="360" w:lineRule="auto"/>
        <w:jc w:val="both"/>
        <w:rPr>
          <w:rFonts w:ascii="Arial" w:hAnsi="Arial" w:cs="Arial"/>
          <w:b/>
          <w:color w:val="000000" w:themeColor="text1"/>
          <w:sz w:val="28"/>
          <w:szCs w:val="28"/>
        </w:rPr>
      </w:pPr>
    </w:p>
    <w:p w14:paraId="0A8BDCF4" w14:textId="3F25C76A" w:rsidR="00803C2C" w:rsidRPr="001F35BE" w:rsidRDefault="00803C2C" w:rsidP="00803C2C">
      <w:pPr>
        <w:spacing w:line="360" w:lineRule="auto"/>
        <w:jc w:val="both"/>
        <w:rPr>
          <w:rFonts w:ascii="Arial" w:hAnsi="Arial" w:cs="Arial"/>
          <w:b/>
          <w:color w:val="000000" w:themeColor="text1"/>
          <w:sz w:val="28"/>
          <w:szCs w:val="28"/>
        </w:rPr>
      </w:pPr>
      <w:r w:rsidRPr="001F35BE">
        <w:rPr>
          <w:rFonts w:ascii="Arial" w:hAnsi="Arial" w:cs="Arial"/>
          <w:b/>
          <w:color w:val="000000" w:themeColor="text1"/>
          <w:sz w:val="28"/>
          <w:szCs w:val="28"/>
        </w:rPr>
        <w:lastRenderedPageBreak/>
        <w:t>Area Monitoring Log</w:t>
      </w:r>
    </w:p>
    <w:p w14:paraId="32A832D1" w14:textId="77777777" w:rsidR="00803C2C" w:rsidRDefault="00803C2C" w:rsidP="00803C2C">
      <w:pPr>
        <w:spacing w:line="360" w:lineRule="auto"/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  <w:r>
        <w:rPr>
          <w:rFonts w:ascii="Arial" w:hAnsi="Arial" w:cs="Arial"/>
          <w:b/>
          <w:color w:val="000000" w:themeColor="text1"/>
          <w:sz w:val="22"/>
          <w:szCs w:val="22"/>
        </w:rPr>
        <w:t>Date:</w:t>
      </w:r>
      <w:r>
        <w:rPr>
          <w:rFonts w:ascii="Arial" w:hAnsi="Arial" w:cs="Arial"/>
          <w:b/>
          <w:color w:val="000000" w:themeColor="text1"/>
          <w:sz w:val="22"/>
          <w:szCs w:val="22"/>
        </w:rPr>
        <w:tab/>
      </w:r>
      <w:r>
        <w:rPr>
          <w:rFonts w:ascii="Arial" w:hAnsi="Arial" w:cs="Arial"/>
          <w:b/>
          <w:color w:val="000000" w:themeColor="text1"/>
          <w:sz w:val="22"/>
          <w:szCs w:val="22"/>
        </w:rPr>
        <w:tab/>
      </w:r>
      <w:r>
        <w:rPr>
          <w:rFonts w:ascii="Arial" w:hAnsi="Arial" w:cs="Arial"/>
          <w:b/>
          <w:color w:val="000000" w:themeColor="text1"/>
          <w:sz w:val="22"/>
          <w:szCs w:val="22"/>
        </w:rPr>
        <w:tab/>
      </w:r>
      <w:r>
        <w:rPr>
          <w:rFonts w:ascii="Arial" w:hAnsi="Arial" w:cs="Arial"/>
          <w:b/>
          <w:color w:val="000000" w:themeColor="text1"/>
          <w:sz w:val="22"/>
          <w:szCs w:val="22"/>
        </w:rPr>
        <w:tab/>
      </w:r>
      <w:r>
        <w:rPr>
          <w:rFonts w:ascii="Arial" w:hAnsi="Arial" w:cs="Arial"/>
          <w:b/>
          <w:color w:val="000000" w:themeColor="text1"/>
          <w:sz w:val="22"/>
          <w:szCs w:val="22"/>
        </w:rPr>
        <w:tab/>
      </w:r>
      <w:r>
        <w:rPr>
          <w:rFonts w:ascii="Arial" w:hAnsi="Arial" w:cs="Arial"/>
          <w:b/>
          <w:color w:val="000000" w:themeColor="text1"/>
          <w:sz w:val="22"/>
          <w:szCs w:val="22"/>
        </w:rPr>
        <w:tab/>
        <w:t>Work Are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7"/>
        <w:gridCol w:w="1551"/>
        <w:gridCol w:w="1158"/>
        <w:gridCol w:w="476"/>
        <w:gridCol w:w="1801"/>
        <w:gridCol w:w="1719"/>
        <w:gridCol w:w="1258"/>
      </w:tblGrid>
      <w:tr w:rsidR="00803C2C" w:rsidRPr="0028402E" w14:paraId="45B15E7E" w14:textId="77777777" w:rsidTr="008C5348">
        <w:tc>
          <w:tcPr>
            <w:tcW w:w="10070" w:type="dxa"/>
            <w:gridSpan w:val="7"/>
          </w:tcPr>
          <w:p w14:paraId="79B23BE9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emperature Tracking Log</w:t>
            </w:r>
          </w:p>
        </w:tc>
      </w:tr>
      <w:tr w:rsidR="00803C2C" w:rsidRPr="0028402E" w14:paraId="7E915D6F" w14:textId="77777777" w:rsidTr="008C5348">
        <w:tc>
          <w:tcPr>
            <w:tcW w:w="2107" w:type="dxa"/>
          </w:tcPr>
          <w:p w14:paraId="4082E390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28402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ime</w:t>
            </w:r>
          </w:p>
        </w:tc>
        <w:tc>
          <w:tcPr>
            <w:tcW w:w="1551" w:type="dxa"/>
          </w:tcPr>
          <w:p w14:paraId="7860D257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28402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emp.</w:t>
            </w:r>
          </w:p>
        </w:tc>
        <w:tc>
          <w:tcPr>
            <w:tcW w:w="1158" w:type="dxa"/>
          </w:tcPr>
          <w:p w14:paraId="35725B4D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28402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Humidity</w:t>
            </w:r>
          </w:p>
        </w:tc>
        <w:tc>
          <w:tcPr>
            <w:tcW w:w="476" w:type="dxa"/>
            <w:vMerge w:val="restart"/>
          </w:tcPr>
          <w:p w14:paraId="7F257103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801" w:type="dxa"/>
          </w:tcPr>
          <w:p w14:paraId="5A6D6A56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28402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ime</w:t>
            </w:r>
          </w:p>
        </w:tc>
        <w:tc>
          <w:tcPr>
            <w:tcW w:w="1719" w:type="dxa"/>
          </w:tcPr>
          <w:p w14:paraId="329554F6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28402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Temp.</w:t>
            </w:r>
          </w:p>
        </w:tc>
        <w:tc>
          <w:tcPr>
            <w:tcW w:w="1258" w:type="dxa"/>
          </w:tcPr>
          <w:p w14:paraId="25E9348A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28402E"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  <w:t>Humidity</w:t>
            </w:r>
          </w:p>
        </w:tc>
      </w:tr>
      <w:tr w:rsidR="00803C2C" w:rsidRPr="0028402E" w14:paraId="02064DFC" w14:textId="77777777" w:rsidTr="008C5348">
        <w:tc>
          <w:tcPr>
            <w:tcW w:w="2107" w:type="dxa"/>
          </w:tcPr>
          <w:p w14:paraId="29BA5A38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551" w:type="dxa"/>
          </w:tcPr>
          <w:p w14:paraId="6D23E996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158" w:type="dxa"/>
          </w:tcPr>
          <w:p w14:paraId="15C51821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476" w:type="dxa"/>
            <w:vMerge/>
          </w:tcPr>
          <w:p w14:paraId="453B6E8C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801" w:type="dxa"/>
          </w:tcPr>
          <w:p w14:paraId="140CD26B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719" w:type="dxa"/>
          </w:tcPr>
          <w:p w14:paraId="4AF11961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258" w:type="dxa"/>
          </w:tcPr>
          <w:p w14:paraId="1E677528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:rsidRPr="0028402E" w14:paraId="048A8C96" w14:textId="77777777" w:rsidTr="008C5348">
        <w:tc>
          <w:tcPr>
            <w:tcW w:w="2107" w:type="dxa"/>
          </w:tcPr>
          <w:p w14:paraId="46EA76D7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551" w:type="dxa"/>
          </w:tcPr>
          <w:p w14:paraId="2BDDFC16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158" w:type="dxa"/>
          </w:tcPr>
          <w:p w14:paraId="7E1CAAA2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476" w:type="dxa"/>
            <w:vMerge/>
          </w:tcPr>
          <w:p w14:paraId="2CCB1678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801" w:type="dxa"/>
          </w:tcPr>
          <w:p w14:paraId="0629B8C3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719" w:type="dxa"/>
          </w:tcPr>
          <w:p w14:paraId="09A1C90A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258" w:type="dxa"/>
          </w:tcPr>
          <w:p w14:paraId="1EAA40F4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:rsidRPr="0028402E" w14:paraId="00B171F8" w14:textId="77777777" w:rsidTr="008C5348">
        <w:tc>
          <w:tcPr>
            <w:tcW w:w="2107" w:type="dxa"/>
          </w:tcPr>
          <w:p w14:paraId="524015F5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551" w:type="dxa"/>
          </w:tcPr>
          <w:p w14:paraId="7F972C12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158" w:type="dxa"/>
          </w:tcPr>
          <w:p w14:paraId="6582A719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476" w:type="dxa"/>
            <w:vMerge/>
          </w:tcPr>
          <w:p w14:paraId="60514DF6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801" w:type="dxa"/>
          </w:tcPr>
          <w:p w14:paraId="2A28B514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719" w:type="dxa"/>
          </w:tcPr>
          <w:p w14:paraId="76B78A84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258" w:type="dxa"/>
          </w:tcPr>
          <w:p w14:paraId="7A49EA61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:rsidRPr="0028402E" w14:paraId="30F3D1FA" w14:textId="77777777" w:rsidTr="008C5348">
        <w:tc>
          <w:tcPr>
            <w:tcW w:w="2107" w:type="dxa"/>
          </w:tcPr>
          <w:p w14:paraId="326DEBC5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551" w:type="dxa"/>
          </w:tcPr>
          <w:p w14:paraId="3DFAB2A5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158" w:type="dxa"/>
          </w:tcPr>
          <w:p w14:paraId="55A42D42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476" w:type="dxa"/>
            <w:vMerge/>
          </w:tcPr>
          <w:p w14:paraId="16691FE3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801" w:type="dxa"/>
          </w:tcPr>
          <w:p w14:paraId="59F8F1F3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719" w:type="dxa"/>
          </w:tcPr>
          <w:p w14:paraId="3E66D0BE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258" w:type="dxa"/>
          </w:tcPr>
          <w:p w14:paraId="0962DE38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  <w:tr w:rsidR="00803C2C" w:rsidRPr="0028402E" w14:paraId="53643700" w14:textId="77777777" w:rsidTr="008C5348">
        <w:tc>
          <w:tcPr>
            <w:tcW w:w="2107" w:type="dxa"/>
          </w:tcPr>
          <w:p w14:paraId="14CB302D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551" w:type="dxa"/>
          </w:tcPr>
          <w:p w14:paraId="5203E558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158" w:type="dxa"/>
          </w:tcPr>
          <w:p w14:paraId="7A82473E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476" w:type="dxa"/>
            <w:vMerge/>
          </w:tcPr>
          <w:p w14:paraId="72F41366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801" w:type="dxa"/>
          </w:tcPr>
          <w:p w14:paraId="18993641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719" w:type="dxa"/>
          </w:tcPr>
          <w:p w14:paraId="48C31B61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258" w:type="dxa"/>
          </w:tcPr>
          <w:p w14:paraId="7FFE21D0" w14:textId="77777777" w:rsidR="00803C2C" w:rsidRPr="0028402E" w:rsidRDefault="00803C2C" w:rsidP="008C5348">
            <w:pPr>
              <w:spacing w:line="360" w:lineRule="auto"/>
              <w:jc w:val="both"/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</w:p>
        </w:tc>
      </w:tr>
    </w:tbl>
    <w:p w14:paraId="469EE061" w14:textId="77777777" w:rsidR="00803C2C" w:rsidRDefault="00803C2C" w:rsidP="00803C2C">
      <w:pPr>
        <w:spacing w:line="360" w:lineRule="auto"/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</w:p>
    <w:p w14:paraId="5812B9DC" w14:textId="77777777" w:rsidR="00803C2C" w:rsidRDefault="00803C2C" w:rsidP="00803C2C">
      <w:pPr>
        <w:spacing w:line="360" w:lineRule="auto"/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  <w:r>
        <w:rPr>
          <w:rFonts w:ascii="Arial" w:hAnsi="Arial" w:cs="Arial"/>
          <w:b/>
          <w:color w:val="000000" w:themeColor="text1"/>
          <w:sz w:val="22"/>
          <w:szCs w:val="22"/>
        </w:rPr>
        <w:t>Notes about the controls we have applied to the work that is being done during this time:</w:t>
      </w:r>
    </w:p>
    <w:p w14:paraId="617117D8" w14:textId="77777777" w:rsidR="00803C2C" w:rsidRPr="001F35BE" w:rsidRDefault="00803C2C" w:rsidP="00803C2C">
      <w:pPr>
        <w:spacing w:line="360" w:lineRule="auto"/>
        <w:jc w:val="both"/>
        <w:rPr>
          <w:rFonts w:ascii="Arial" w:hAnsi="Arial" w:cs="Arial"/>
          <w:bCs/>
          <w:color w:val="000000" w:themeColor="text1"/>
          <w:sz w:val="22"/>
          <w:szCs w:val="22"/>
        </w:rPr>
      </w:pPr>
      <w:r w:rsidRPr="001F35BE">
        <w:rPr>
          <w:rFonts w:ascii="Arial" w:hAnsi="Arial" w:cs="Arial"/>
          <w:bCs/>
          <w:color w:val="000000" w:themeColor="text1"/>
          <w:sz w:val="22"/>
          <w:szCs w:val="22"/>
        </w:rPr>
        <w:t>(Did we run out of water, did the cool room work, did it get hotter than expected or were we able to job share as planned as an example)</w:t>
      </w:r>
    </w:p>
    <w:p w14:paraId="4AAC9B06" w14:textId="77777777" w:rsidR="00803C2C" w:rsidRPr="0028402E" w:rsidRDefault="00803C2C" w:rsidP="00803C2C">
      <w:pPr>
        <w:spacing w:line="360" w:lineRule="auto"/>
        <w:jc w:val="both"/>
        <w:rPr>
          <w:rFonts w:ascii="Arial" w:hAnsi="Arial" w:cs="Arial"/>
          <w:b/>
          <w:color w:val="000000" w:themeColor="text1"/>
          <w:sz w:val="22"/>
          <w:szCs w:val="22"/>
        </w:rPr>
      </w:pPr>
    </w:p>
    <w:bookmarkEnd w:id="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803C2C" w14:paraId="10731908" w14:textId="77777777" w:rsidTr="008C5348">
        <w:tc>
          <w:tcPr>
            <w:tcW w:w="10070" w:type="dxa"/>
          </w:tcPr>
          <w:p w14:paraId="5AC4220D" w14:textId="77777777" w:rsidR="00803C2C" w:rsidRDefault="00803C2C" w:rsidP="008C5348">
            <w:pPr>
              <w:spacing w:line="360" w:lineRule="auto"/>
              <w:rPr>
                <w:color w:val="000000" w:themeColor="text1"/>
                <w:sz w:val="22"/>
                <w:szCs w:val="22"/>
              </w:rPr>
            </w:pPr>
          </w:p>
          <w:p w14:paraId="315B23A4" w14:textId="77777777" w:rsidR="00803C2C" w:rsidRDefault="00803C2C" w:rsidP="008C5348">
            <w:pPr>
              <w:spacing w:line="360" w:lineRule="auto"/>
              <w:rPr>
                <w:color w:val="000000" w:themeColor="text1"/>
                <w:sz w:val="22"/>
                <w:szCs w:val="22"/>
              </w:rPr>
            </w:pPr>
          </w:p>
        </w:tc>
      </w:tr>
      <w:tr w:rsidR="00803C2C" w14:paraId="2FC1EADF" w14:textId="77777777" w:rsidTr="008C5348">
        <w:tc>
          <w:tcPr>
            <w:tcW w:w="10070" w:type="dxa"/>
          </w:tcPr>
          <w:p w14:paraId="2A940234" w14:textId="77777777" w:rsidR="00803C2C" w:rsidRDefault="00803C2C" w:rsidP="008C5348">
            <w:pPr>
              <w:spacing w:line="360" w:lineRule="auto"/>
              <w:rPr>
                <w:color w:val="000000" w:themeColor="text1"/>
                <w:sz w:val="22"/>
                <w:szCs w:val="22"/>
              </w:rPr>
            </w:pPr>
          </w:p>
          <w:p w14:paraId="0B254482" w14:textId="77777777" w:rsidR="00803C2C" w:rsidRDefault="00803C2C" w:rsidP="008C5348">
            <w:pPr>
              <w:spacing w:line="360" w:lineRule="auto"/>
              <w:rPr>
                <w:color w:val="000000" w:themeColor="text1"/>
                <w:sz w:val="22"/>
                <w:szCs w:val="22"/>
              </w:rPr>
            </w:pPr>
          </w:p>
        </w:tc>
      </w:tr>
      <w:tr w:rsidR="00803C2C" w14:paraId="6FED6F37" w14:textId="77777777" w:rsidTr="008C5348">
        <w:tc>
          <w:tcPr>
            <w:tcW w:w="10070" w:type="dxa"/>
          </w:tcPr>
          <w:p w14:paraId="3D5C36F7" w14:textId="77777777" w:rsidR="00803C2C" w:rsidRDefault="00803C2C" w:rsidP="008C5348">
            <w:pPr>
              <w:spacing w:line="360" w:lineRule="auto"/>
              <w:rPr>
                <w:color w:val="000000" w:themeColor="text1"/>
                <w:sz w:val="22"/>
                <w:szCs w:val="22"/>
              </w:rPr>
            </w:pPr>
          </w:p>
          <w:p w14:paraId="15B5864A" w14:textId="77777777" w:rsidR="00803C2C" w:rsidRDefault="00803C2C" w:rsidP="008C5348">
            <w:pPr>
              <w:spacing w:line="360" w:lineRule="auto"/>
              <w:rPr>
                <w:color w:val="000000" w:themeColor="text1"/>
                <w:sz w:val="22"/>
                <w:szCs w:val="22"/>
              </w:rPr>
            </w:pPr>
          </w:p>
        </w:tc>
      </w:tr>
      <w:tr w:rsidR="00803C2C" w14:paraId="7D4E3CA9" w14:textId="77777777" w:rsidTr="008C5348">
        <w:tc>
          <w:tcPr>
            <w:tcW w:w="10070" w:type="dxa"/>
          </w:tcPr>
          <w:p w14:paraId="02D082E0" w14:textId="77777777" w:rsidR="00803C2C" w:rsidRDefault="00803C2C" w:rsidP="008C5348">
            <w:pPr>
              <w:spacing w:line="360" w:lineRule="auto"/>
              <w:rPr>
                <w:color w:val="000000" w:themeColor="text1"/>
                <w:sz w:val="22"/>
                <w:szCs w:val="22"/>
              </w:rPr>
            </w:pPr>
          </w:p>
          <w:p w14:paraId="14398273" w14:textId="77777777" w:rsidR="00803C2C" w:rsidRDefault="00803C2C" w:rsidP="008C5348">
            <w:pPr>
              <w:spacing w:line="360" w:lineRule="auto"/>
              <w:rPr>
                <w:color w:val="000000" w:themeColor="text1"/>
                <w:sz w:val="22"/>
                <w:szCs w:val="22"/>
              </w:rPr>
            </w:pPr>
          </w:p>
        </w:tc>
      </w:tr>
      <w:tr w:rsidR="00803C2C" w14:paraId="7A27F2D1" w14:textId="77777777" w:rsidTr="008C5348">
        <w:tc>
          <w:tcPr>
            <w:tcW w:w="10070" w:type="dxa"/>
          </w:tcPr>
          <w:p w14:paraId="3D7A09CB" w14:textId="77777777" w:rsidR="00803C2C" w:rsidRDefault="00803C2C" w:rsidP="008C5348">
            <w:pPr>
              <w:spacing w:line="360" w:lineRule="auto"/>
              <w:rPr>
                <w:color w:val="000000" w:themeColor="text1"/>
                <w:sz w:val="22"/>
                <w:szCs w:val="22"/>
              </w:rPr>
            </w:pPr>
          </w:p>
          <w:p w14:paraId="0DD687E4" w14:textId="77777777" w:rsidR="00803C2C" w:rsidRDefault="00803C2C" w:rsidP="008C5348">
            <w:pPr>
              <w:spacing w:line="360" w:lineRule="auto"/>
              <w:rPr>
                <w:color w:val="000000" w:themeColor="text1"/>
                <w:sz w:val="22"/>
                <w:szCs w:val="22"/>
              </w:rPr>
            </w:pPr>
          </w:p>
        </w:tc>
      </w:tr>
      <w:tr w:rsidR="00803C2C" w14:paraId="7D6263BE" w14:textId="77777777" w:rsidTr="008C5348">
        <w:tc>
          <w:tcPr>
            <w:tcW w:w="10070" w:type="dxa"/>
          </w:tcPr>
          <w:p w14:paraId="699B3695" w14:textId="77777777" w:rsidR="00803C2C" w:rsidRDefault="00803C2C" w:rsidP="008C5348">
            <w:pPr>
              <w:spacing w:line="360" w:lineRule="auto"/>
              <w:rPr>
                <w:color w:val="000000" w:themeColor="text1"/>
                <w:sz w:val="22"/>
                <w:szCs w:val="22"/>
              </w:rPr>
            </w:pPr>
          </w:p>
          <w:p w14:paraId="0289D94F" w14:textId="77777777" w:rsidR="00803C2C" w:rsidRDefault="00803C2C" w:rsidP="008C5348">
            <w:pPr>
              <w:spacing w:line="360" w:lineRule="auto"/>
              <w:rPr>
                <w:color w:val="000000" w:themeColor="text1"/>
                <w:sz w:val="22"/>
                <w:szCs w:val="22"/>
              </w:rPr>
            </w:pPr>
          </w:p>
        </w:tc>
      </w:tr>
      <w:tr w:rsidR="00803C2C" w14:paraId="7E2CD424" w14:textId="77777777" w:rsidTr="008C5348">
        <w:tc>
          <w:tcPr>
            <w:tcW w:w="10070" w:type="dxa"/>
          </w:tcPr>
          <w:p w14:paraId="42996B22" w14:textId="77777777" w:rsidR="00803C2C" w:rsidRDefault="00803C2C" w:rsidP="008C5348">
            <w:pPr>
              <w:spacing w:line="360" w:lineRule="auto"/>
              <w:rPr>
                <w:color w:val="000000" w:themeColor="text1"/>
                <w:sz w:val="22"/>
                <w:szCs w:val="22"/>
              </w:rPr>
            </w:pPr>
          </w:p>
          <w:p w14:paraId="12AFD28B" w14:textId="77777777" w:rsidR="00803C2C" w:rsidRDefault="00803C2C" w:rsidP="008C5348">
            <w:pPr>
              <w:spacing w:line="360" w:lineRule="auto"/>
              <w:rPr>
                <w:color w:val="000000" w:themeColor="text1"/>
                <w:sz w:val="22"/>
                <w:szCs w:val="22"/>
              </w:rPr>
            </w:pPr>
          </w:p>
        </w:tc>
      </w:tr>
    </w:tbl>
    <w:p w14:paraId="18D36B62" w14:textId="77777777" w:rsidR="00803C2C" w:rsidRPr="0028402E" w:rsidRDefault="00803C2C" w:rsidP="00803C2C">
      <w:pPr>
        <w:spacing w:line="360" w:lineRule="auto"/>
        <w:rPr>
          <w:color w:val="000000" w:themeColor="text1"/>
          <w:sz w:val="22"/>
          <w:szCs w:val="22"/>
        </w:rPr>
      </w:pPr>
    </w:p>
    <w:p w14:paraId="3BF72320" w14:textId="77777777" w:rsidR="00537464" w:rsidRDefault="00537464"/>
    <w:sectPr w:rsidR="00537464" w:rsidSect="0028402E">
      <w:headerReference w:type="default" r:id="rId6"/>
      <w:footerReference w:type="default" r:id="rId7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93CD61" w14:textId="77777777" w:rsidR="008B1A2E" w:rsidRDefault="008B1A2E" w:rsidP="00803C2C">
      <w:r>
        <w:separator/>
      </w:r>
    </w:p>
  </w:endnote>
  <w:endnote w:type="continuationSeparator" w:id="0">
    <w:p w14:paraId="04BB63BD" w14:textId="77777777" w:rsidR="008B1A2E" w:rsidRDefault="008B1A2E" w:rsidP="00803C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D8A73E" w14:textId="5E2A780C" w:rsidR="00803C2C" w:rsidRPr="00803C2C" w:rsidRDefault="00803C2C">
    <w:pPr>
      <w:pStyle w:val="Foo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Assessment Form</w:t>
    </w:r>
    <w:r w:rsidRPr="0028402E">
      <w:rPr>
        <w:rFonts w:ascii="Arial" w:hAnsi="Arial" w:cs="Arial"/>
        <w:sz w:val="20"/>
        <w:szCs w:val="20"/>
      </w:rPr>
      <w:t xml:space="preserve"> Courtesy of Industrial Safety Trainers Inc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8C0E92" w14:textId="77777777" w:rsidR="008B1A2E" w:rsidRDefault="008B1A2E" w:rsidP="00803C2C">
      <w:r>
        <w:separator/>
      </w:r>
    </w:p>
  </w:footnote>
  <w:footnote w:type="continuationSeparator" w:id="0">
    <w:p w14:paraId="25934901" w14:textId="77777777" w:rsidR="008B1A2E" w:rsidRDefault="008B1A2E" w:rsidP="00803C2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87227E" w14:textId="017C47BA" w:rsidR="00144030" w:rsidRDefault="00144030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9264" behindDoc="0" locked="0" layoutInCell="1" allowOverlap="1" wp14:anchorId="17D85F8C" wp14:editId="70258EE7">
          <wp:simplePos x="0" y="0"/>
          <wp:positionH relativeFrom="column">
            <wp:posOffset>5364480</wp:posOffset>
          </wp:positionH>
          <wp:positionV relativeFrom="paragraph">
            <wp:posOffset>-243840</wp:posOffset>
          </wp:positionV>
          <wp:extent cx="891416" cy="697480"/>
          <wp:effectExtent l="0" t="0" r="4445" b="7620"/>
          <wp:wrapSquare wrapText="bothSides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1416" cy="697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6FE1F5A5" wp14:editId="179F1065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356360" cy="427076"/>
          <wp:effectExtent l="0" t="0" r="0" b="0"/>
          <wp:wrapSquare wrapText="bothSides"/>
          <wp:docPr id="1" name="Picture 1" descr="A picture containing white, dar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white, dark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6360" cy="4270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2MDS0NDUzNDQzNLFQ0lEKTi0uzszPAykwrAUAM2DRciwAAAA="/>
  </w:docVars>
  <w:rsids>
    <w:rsidRoot w:val="00803C2C"/>
    <w:rsid w:val="00004F9F"/>
    <w:rsid w:val="00016E3B"/>
    <w:rsid w:val="00017B81"/>
    <w:rsid w:val="0005381F"/>
    <w:rsid w:val="00053F00"/>
    <w:rsid w:val="00057E4E"/>
    <w:rsid w:val="00074E71"/>
    <w:rsid w:val="00090B3A"/>
    <w:rsid w:val="000B0E66"/>
    <w:rsid w:val="0012700D"/>
    <w:rsid w:val="00141878"/>
    <w:rsid w:val="00144030"/>
    <w:rsid w:val="00171016"/>
    <w:rsid w:val="00174281"/>
    <w:rsid w:val="0018381B"/>
    <w:rsid w:val="001C60B2"/>
    <w:rsid w:val="001D1191"/>
    <w:rsid w:val="001D49AC"/>
    <w:rsid w:val="00216BD2"/>
    <w:rsid w:val="0022623C"/>
    <w:rsid w:val="00232DED"/>
    <w:rsid w:val="00234AD1"/>
    <w:rsid w:val="002752D9"/>
    <w:rsid w:val="00281031"/>
    <w:rsid w:val="00283A85"/>
    <w:rsid w:val="00295729"/>
    <w:rsid w:val="002A04CD"/>
    <w:rsid w:val="002C4362"/>
    <w:rsid w:val="002D002F"/>
    <w:rsid w:val="00340F68"/>
    <w:rsid w:val="0034409E"/>
    <w:rsid w:val="00355B2C"/>
    <w:rsid w:val="0037388D"/>
    <w:rsid w:val="00375A23"/>
    <w:rsid w:val="0037614A"/>
    <w:rsid w:val="00376343"/>
    <w:rsid w:val="00397690"/>
    <w:rsid w:val="003A21C9"/>
    <w:rsid w:val="003C3DCB"/>
    <w:rsid w:val="003D1468"/>
    <w:rsid w:val="003F2C8E"/>
    <w:rsid w:val="003F3255"/>
    <w:rsid w:val="004053D4"/>
    <w:rsid w:val="004121F0"/>
    <w:rsid w:val="00431A19"/>
    <w:rsid w:val="00442419"/>
    <w:rsid w:val="0047176C"/>
    <w:rsid w:val="0047519B"/>
    <w:rsid w:val="00475301"/>
    <w:rsid w:val="00482B50"/>
    <w:rsid w:val="00491309"/>
    <w:rsid w:val="004A6DC3"/>
    <w:rsid w:val="004B38B0"/>
    <w:rsid w:val="004C1ED7"/>
    <w:rsid w:val="004C7253"/>
    <w:rsid w:val="004E2B43"/>
    <w:rsid w:val="004F0E0B"/>
    <w:rsid w:val="0050232E"/>
    <w:rsid w:val="00505EC2"/>
    <w:rsid w:val="00535E3E"/>
    <w:rsid w:val="00537464"/>
    <w:rsid w:val="00544BAD"/>
    <w:rsid w:val="00545438"/>
    <w:rsid w:val="00550146"/>
    <w:rsid w:val="00550769"/>
    <w:rsid w:val="005522CE"/>
    <w:rsid w:val="00576320"/>
    <w:rsid w:val="00592921"/>
    <w:rsid w:val="005B096E"/>
    <w:rsid w:val="005B5611"/>
    <w:rsid w:val="005D3E53"/>
    <w:rsid w:val="005F3A2F"/>
    <w:rsid w:val="00611138"/>
    <w:rsid w:val="00613E83"/>
    <w:rsid w:val="00640586"/>
    <w:rsid w:val="006668CE"/>
    <w:rsid w:val="0068565E"/>
    <w:rsid w:val="006B2F4A"/>
    <w:rsid w:val="006D2E1B"/>
    <w:rsid w:val="006F7EB5"/>
    <w:rsid w:val="007207C2"/>
    <w:rsid w:val="007272B3"/>
    <w:rsid w:val="007520F6"/>
    <w:rsid w:val="007628C2"/>
    <w:rsid w:val="0076326D"/>
    <w:rsid w:val="0076465B"/>
    <w:rsid w:val="00767DF9"/>
    <w:rsid w:val="00767F3A"/>
    <w:rsid w:val="007730C7"/>
    <w:rsid w:val="00773EF1"/>
    <w:rsid w:val="007922CA"/>
    <w:rsid w:val="007A6EA9"/>
    <w:rsid w:val="007B5D98"/>
    <w:rsid w:val="007C7762"/>
    <w:rsid w:val="007D11B4"/>
    <w:rsid w:val="007D708D"/>
    <w:rsid w:val="007E3D4F"/>
    <w:rsid w:val="007F3D53"/>
    <w:rsid w:val="00803C2C"/>
    <w:rsid w:val="00806A15"/>
    <w:rsid w:val="00806BAE"/>
    <w:rsid w:val="008106BD"/>
    <w:rsid w:val="00814FF9"/>
    <w:rsid w:val="008178C2"/>
    <w:rsid w:val="00857003"/>
    <w:rsid w:val="00895F0B"/>
    <w:rsid w:val="008A7C36"/>
    <w:rsid w:val="008B1A2E"/>
    <w:rsid w:val="008C36F7"/>
    <w:rsid w:val="008E196F"/>
    <w:rsid w:val="00904CB2"/>
    <w:rsid w:val="00907207"/>
    <w:rsid w:val="009150CF"/>
    <w:rsid w:val="00915D14"/>
    <w:rsid w:val="00935005"/>
    <w:rsid w:val="00935B8B"/>
    <w:rsid w:val="00941020"/>
    <w:rsid w:val="00941ABB"/>
    <w:rsid w:val="0095386B"/>
    <w:rsid w:val="00962E2E"/>
    <w:rsid w:val="00971208"/>
    <w:rsid w:val="0097332D"/>
    <w:rsid w:val="009830E3"/>
    <w:rsid w:val="00995B6F"/>
    <w:rsid w:val="009A376D"/>
    <w:rsid w:val="009A39B0"/>
    <w:rsid w:val="009C10C3"/>
    <w:rsid w:val="009C4F05"/>
    <w:rsid w:val="009D0994"/>
    <w:rsid w:val="009E0CDA"/>
    <w:rsid w:val="009E2C46"/>
    <w:rsid w:val="00A21DB9"/>
    <w:rsid w:val="00A274CC"/>
    <w:rsid w:val="00A3015A"/>
    <w:rsid w:val="00A4045F"/>
    <w:rsid w:val="00A454F2"/>
    <w:rsid w:val="00A56895"/>
    <w:rsid w:val="00A718CF"/>
    <w:rsid w:val="00A7233C"/>
    <w:rsid w:val="00A77CEF"/>
    <w:rsid w:val="00AA1AB5"/>
    <w:rsid w:val="00AB03EA"/>
    <w:rsid w:val="00AB43FF"/>
    <w:rsid w:val="00AD153D"/>
    <w:rsid w:val="00AE0A3B"/>
    <w:rsid w:val="00AE300A"/>
    <w:rsid w:val="00AE48E7"/>
    <w:rsid w:val="00AE7E19"/>
    <w:rsid w:val="00AF155B"/>
    <w:rsid w:val="00B0051D"/>
    <w:rsid w:val="00B237C5"/>
    <w:rsid w:val="00B23C23"/>
    <w:rsid w:val="00B32637"/>
    <w:rsid w:val="00B43F3D"/>
    <w:rsid w:val="00B5181E"/>
    <w:rsid w:val="00B55A2D"/>
    <w:rsid w:val="00B57DA4"/>
    <w:rsid w:val="00B87D35"/>
    <w:rsid w:val="00B92C15"/>
    <w:rsid w:val="00B950F6"/>
    <w:rsid w:val="00BA3E89"/>
    <w:rsid w:val="00BA7EE1"/>
    <w:rsid w:val="00BB4295"/>
    <w:rsid w:val="00BD7987"/>
    <w:rsid w:val="00C00757"/>
    <w:rsid w:val="00C0309D"/>
    <w:rsid w:val="00C04D19"/>
    <w:rsid w:val="00C20096"/>
    <w:rsid w:val="00C344C0"/>
    <w:rsid w:val="00C516B3"/>
    <w:rsid w:val="00CA5F57"/>
    <w:rsid w:val="00CC1563"/>
    <w:rsid w:val="00CC7CE8"/>
    <w:rsid w:val="00D07BA7"/>
    <w:rsid w:val="00D12B41"/>
    <w:rsid w:val="00D16E7B"/>
    <w:rsid w:val="00D33FB9"/>
    <w:rsid w:val="00D344BF"/>
    <w:rsid w:val="00D34E0C"/>
    <w:rsid w:val="00D36540"/>
    <w:rsid w:val="00D372C8"/>
    <w:rsid w:val="00D41273"/>
    <w:rsid w:val="00D540E2"/>
    <w:rsid w:val="00D61A4B"/>
    <w:rsid w:val="00D937A1"/>
    <w:rsid w:val="00DA0774"/>
    <w:rsid w:val="00DB3E78"/>
    <w:rsid w:val="00DC7C6A"/>
    <w:rsid w:val="00DE427B"/>
    <w:rsid w:val="00DF4821"/>
    <w:rsid w:val="00E2551E"/>
    <w:rsid w:val="00E53B08"/>
    <w:rsid w:val="00EA373E"/>
    <w:rsid w:val="00EA6AA2"/>
    <w:rsid w:val="00EC0E6E"/>
    <w:rsid w:val="00F00315"/>
    <w:rsid w:val="00F00319"/>
    <w:rsid w:val="00F15963"/>
    <w:rsid w:val="00F22CC4"/>
    <w:rsid w:val="00F27666"/>
    <w:rsid w:val="00F54182"/>
    <w:rsid w:val="00F552B4"/>
    <w:rsid w:val="00F733F6"/>
    <w:rsid w:val="00F814A9"/>
    <w:rsid w:val="00F81F8D"/>
    <w:rsid w:val="00F82A07"/>
    <w:rsid w:val="00F93A67"/>
    <w:rsid w:val="00FC0419"/>
    <w:rsid w:val="00FE52FA"/>
    <w:rsid w:val="00FF3500"/>
    <w:rsid w:val="00FF4E24"/>
    <w:rsid w:val="00FF7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F59DC4"/>
  <w15:chartTrackingRefBased/>
  <w15:docId w15:val="{F330330C-9A8F-412E-A324-78BED7341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3C2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03C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03C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3C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3C2C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03C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3C2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03C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C2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10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102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32</Words>
  <Characters>1896</Characters>
  <Application>Microsoft Office Word</Application>
  <DocSecurity>0</DocSecurity>
  <Lines>15</Lines>
  <Paragraphs>4</Paragraphs>
  <ScaleCrop>false</ScaleCrop>
  <Company/>
  <LinksUpToDate>false</LinksUpToDate>
  <CharactersWithSpaces>2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y Dignard</dc:creator>
  <cp:keywords/>
  <dc:description/>
  <cp:lastModifiedBy>TammyL</cp:lastModifiedBy>
  <cp:revision>3</cp:revision>
  <dcterms:created xsi:type="dcterms:W3CDTF">2022-07-14T13:57:00Z</dcterms:created>
  <dcterms:modified xsi:type="dcterms:W3CDTF">2022-07-18T13:45:00Z</dcterms:modified>
</cp:coreProperties>
</file>